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Israel</w:t>
      </w:r>
      <w:r>
        <w:t xml:space="preserve"> </w:t>
      </w:r>
      <w:r>
        <w:t xml:space="preserve">Jerusalem</w:t>
      </w:r>
    </w:p>
    <w:bookmarkStart w:id="21" w:name="Xa9da84aa105606eafaa2f926e9c4037fb1d3241"/>
    <w:p>
      <w:pPr>
        <w:pStyle w:val="Heading1"/>
      </w:pPr>
      <w:r>
        <w:t xml:space="preserve">Internship Application Letter for Hairdress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Current Date]</w:t>
      </w:r>
    </w:p>
    <w:p>
      <w:pPr>
        <w:pStyle w:val="BodyText"/>
      </w:pPr>
      <w:r>
        <w:rPr>
          <w:bCs/>
          <w:b/>
        </w:rPr>
        <w:t xml:space="preserve">To the Hiring Manager,</w:t>
      </w:r>
    </w:p>
    <w:p>
      <w:pPr>
        <w:pStyle w:val="BodyText"/>
      </w:pPr>
      <w:r>
        <w:t xml:space="preserve">[Salon Name]</w:t>
      </w:r>
    </w:p>
    <w:p>
      <w:pPr>
        <w:pStyle w:val="BodyText"/>
      </w:pPr>
      <w:r>
        <w:t xml:space="preserve">[Salon Address]</w:t>
      </w:r>
    </w:p>
    <w:p>
      <w:pPr>
        <w:pStyle w:val="BodyText"/>
      </w:pPr>
      <w:r>
        <w:t xml:space="preserve">Jerusalem, Israel</w:t>
      </w:r>
    </w:p>
    <w:bookmarkStart w:id="20" w:name="X0740272e0b2fc7f235a65dd8a95aa98bf54f3b2"/>
    <w:p>
      <w:pPr>
        <w:pStyle w:val="Heading2"/>
      </w:pPr>
      <w:r>
        <w:t xml:space="preserve">Subject: Internship Application for Hairdresser Position in Jerusalem</w:t>
      </w:r>
    </w:p>
    <w:p>
      <w:pPr>
        <w:pStyle w:val="FirstParagraph"/>
      </w:pPr>
      <w:r>
        <w:t xml:space="preserve">Dear Hiring Manager,</w:t>
      </w:r>
    </w:p>
    <w:p>
      <w:pPr>
        <w:pStyle w:val="BodyText"/>
      </w:pPr>
      <w:r>
        <w:t xml:space="preserve">With profound enthusiasm and deep respect for the artistry of hairdressing, I am writing to express my earnest interest in securing an internship opportunity as a Hairdresser at your esteemed salon in Jerusalem. As a passionate emerging professional dedicated to mastering the transformative power of hair, I have long admired Jerusalem’s unique beauty landscape—a city where ancient traditions harmonize with contemporary creativity. This Internship Application Letter is not merely a formality; it is a heartfelt declaration of my commitment to contribute meaningfully to your team while immersing myself in the vibrant cultural tapestry of Israel Jerusalem.</w:t>
      </w:r>
    </w:p>
    <w:p>
      <w:pPr>
        <w:pStyle w:val="BodyText"/>
      </w:pPr>
      <w:r>
        <w:t xml:space="preserve">My journey in hairdressing began during my vocational training at [Your Beauty School/Institution], where I immersed myself in foundational techniques, color theory, and client consultation. Through rigorous coursework and supervised practice, I mastered precision cutting, advanced coloring (including balayage and foil highlighting), scalp health management, and sustainable product usage. However, what truly fuels my passion is the understanding that hairdressing transcends aesthetics—it weaves into personal identity, cultural expression, and moments of profound significance. In Jerusalem’s dynamic environment—from the Old City’s historic streets to its modern neighborhoods—this realization resonates deeply. I am eager to learn how a Hairdresser can respectfully serve diverse communities, including Jewish, Muslim, Christian, and international clients who grace your salon daily.</w:t>
      </w:r>
    </w:p>
    <w:p>
      <w:pPr>
        <w:pStyle w:val="BodyText"/>
      </w:pPr>
      <w:r>
        <w:t xml:space="preserve">What draws me specifically to an internship in Israel Jerusalem is the city’s unparalleled fusion of heritage and innovation. I have studied how Jerusalem’s beauty industry navigates cultural sensitivity while embracing global trends—such as adapting hairstyles for religious modesty requirements or celebrating local festivals through themed services. This awareness aligns with my belief that a true Hairdresser must be both a skilled artisan and a culturally attuned listener. For instance, during my time at [Previous Salon/Workshop], I assisted in designing headwear-friendly cuts for clients attending religious ceremonies, ensuring their comfort without compromising artistry. I am confident this mindset will enable me to thrive under your guidance while respecting Jerusalem’s unique social fabric.</w:t>
      </w:r>
    </w:p>
    <w:p>
      <w:pPr>
        <w:pStyle w:val="BodyText"/>
      </w:pPr>
      <w:r>
        <w:t xml:space="preserve">My dedication to excellence extends beyond technical skills. I have cultivated a reputation for exceptional client care, listening intently to individual needs, and offering gentle, informed recommendations. In my final year at [Beauty School], I volunteered at a community center in [City], providing free hair services to underserved women—many of whom were immigrants or elderly residents navigating cultural adjustment. This experience taught me that hairdressing is a bridge: it builds trust, empowers confidence, and honors the stories people carry. In Jerusalem, where diversity is woven into daily life, I am eager to apply this philosophy through an internship that prioritizes empathy as much as expertise.</w:t>
      </w:r>
    </w:p>
    <w:p>
      <w:pPr>
        <w:pStyle w:val="BodyText"/>
      </w:pPr>
      <w:r>
        <w:t xml:space="preserve">I understand that an internship in Israel Jerusalem demands adaptability, humility, and a willingness to learn from seasoned professionals. I am prepared to immerse myself fully in your salon’s operations—whether assisting with sanitation protocols, observing master stylists during client consultations, or practicing techniques under supervision. My availability is flexible for a 6–12 month internship starting [Preferred Start Date], and I am committed to complying with all local regulations regarding foreign interns in Israel. I have researched your salon’s approach to sustainable practices (e.g., eco-friendly products and waste reduction), which mirrors my personal values, and I am excited by the opportunity to contribute to these initiatives.</w:t>
      </w:r>
    </w:p>
    <w:p>
      <w:pPr>
        <w:pStyle w:val="BodyText"/>
      </w:pPr>
      <w:r>
        <w:t xml:space="preserve">The spirit of Jerusalem—where ancient traditions meet modern aspirations—mirrors my own approach to hairdressing. As a Hairdresser, I see myself not as someone who merely styles hair, but as a partner in helping clients feel seen and celebrated. In your salon, I envision learning from mentors who understand that every haircut carries the weight of personal history and future hopes. Whether styling the intricate braids of an Israeli bride or creating chic modern cuts for a young professional navigating Jerusalem’s bustling downtown, I am ready to bring my energy, curiosity, and respect to every task.</w:t>
      </w:r>
    </w:p>
    <w:p>
      <w:pPr>
        <w:pStyle w:val="BodyText"/>
      </w:pPr>
      <w:r>
        <w:t xml:space="preserve">I have attached my resume for your review and welcome the opportunity to discuss how my skills in technique, cultural sensitivity, and client-centered service align with your salon’s vision. Thank you for considering this Internship Application Letter. I am deeply inspired by Jerusalem’s beauty community and would be honored to grow as a Hairdresser within its walls.</w:t>
      </w:r>
    </w:p>
    <w:p>
      <w:pPr>
        <w:pStyle w:val="BodyText"/>
      </w:pPr>
      <w:r>
        <w:t xml:space="preserve">With sincere gratitude,</w:t>
      </w:r>
    </w:p>
    <w:p>
      <w:pPr>
        <w:pStyle w:val="BodyText"/>
      </w:pPr>
      <w:r>
        <w:rPr>
          <w:bCs/>
          <w:b/>
        </w:rPr>
        <w:t xml:space="preserve">[Your Full Name]</w:t>
      </w:r>
    </w:p>
    <w:p>
      <w:pPr>
        <w:pStyle w:val="BodyText"/>
      </w:pPr>
      <w:r>
        <w:t xml:space="preserve">[Your Contact Information]</w:t>
      </w:r>
    </w:p>
    <w:p>
      <w:pPr>
        <w:pStyle w:val="BodyText"/>
      </w:pPr>
      <w:r>
        <w:t xml:space="preserve">Word Count: Approx. 850 words</w:t>
      </w:r>
    </w:p>
    <w:p>
      <w:pPr>
        <w:pStyle w:val="BodyText"/>
      </w:pPr>
      <w:r>
        <w:t xml:space="preserve">Note: This Internship Application Letter is tailored specifically to a Hairdresser role in Israel Jerusalem, emphasizing cultural awareness, local industry context, and alignment with Jerusalem’s unique beauty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in Israel Jerusalem</dc:title>
  <dc:creator/>
  <cp:keywords/>
  <dcterms:created xsi:type="dcterms:W3CDTF">2026-07-23T18:00:17Z</dcterms:created>
  <dcterms:modified xsi:type="dcterms:W3CDTF">2026-07-23T18:00:17Z</dcterms:modified>
</cp:coreProperties>
</file>

<file path=docProps/custom.xml><?xml version="1.0" encoding="utf-8"?>
<Properties xmlns="http://schemas.openxmlformats.org/officeDocument/2006/custom-properties" xmlns:vt="http://schemas.openxmlformats.org/officeDocument/2006/docPropsVTypes"/>
</file>